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6f5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47b3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6fc4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